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raud Detection Report</w:t>
      </w:r>
    </w:p>
    <w:bookmarkStart w:id="25" w:name="potential-fraud---random-forest"/>
    <w:p>
      <w:pPr>
        <w:pStyle w:val="Heading1"/>
      </w:pPr>
      <w:r>
        <w:t xml:space="preserve">Potential Fraud - Random Forest</w:t>
      </w:r>
    </w:p>
    <w:bookmarkStart w:id="20" w:name="top-10-prescriber-to-dispenser-locations"/>
    <w:p>
      <w:pPr>
        <w:pStyle w:val="Heading2"/>
      </w:pPr>
      <w:r>
        <w:t xml:space="preserve">Top 10 Prescriber to Dispenser Locations</w:t>
      </w:r>
    </w:p>
    <w:p>
      <w:pPr>
        <w:pStyle w:val="FirstParagraph"/>
      </w:pPr>
      <w:r>
        <w:t xml:space="preserve">This table shows the top 10 Prescribe/Dispenser locations based on resiude.</w:t>
      </w:r>
    </w:p>
    <w:p>
      <w:pPr>
        <w:pStyle w:val="SourceCode"/>
      </w:pPr>
      <w:r>
        <w:rPr>
          <w:rStyle w:val="NormalTok"/>
        </w:rPr>
        <w:t xml:space="preserve">fraud_data_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0"/>
        <w:tblLook w:firstRow="1" w:lastRow="0" w:firstColumn="0" w:lastColumn="0" w:noHBand="0" w:noVBand="1"/>
      </w:tblPr>
      <w:tr>
        <w:trPr>
          <w:trHeight w:val="559" w:hRule="auto"/>
          <w:tblHeader/>
        </w:trPr>
        header 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PrescriberLocatio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DispenserLocatio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HB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DispenserLocationTyp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PrescriberLocationTyp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AvgResidu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MaxRatio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Count</w:t>
            </w:r>
          </w:p>
        </w:tc>
      </w:tr>
      <w:tr>
        <w:trPr>
          <w:trHeight w:val="548" w:hRule="auto"/>
        </w:trPr>
        body 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,84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29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3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58363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70435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 2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,99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08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3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62463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33282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 3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,12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24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3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79219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31953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 4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,89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08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3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29941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97610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 5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,08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37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3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7954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08160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 6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,48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25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3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70597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29305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 7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,91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20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3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0623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5420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548" w:hRule="auto"/>
        </w:trPr>
        body 8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,52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17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3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9137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81124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 9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,32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36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3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7710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63397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10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,35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36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3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5586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69402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1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,89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10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3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89590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28735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12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,38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25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3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82652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35616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13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,05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26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3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53643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37365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14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,03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26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3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50648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8972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548" w:hRule="auto"/>
        </w:trPr>
        body15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,22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29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3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09991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83255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548" w:hRule="auto"/>
        </w:trPr>
        body16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,89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20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3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85257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99658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17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,42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38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3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73832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26136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18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,15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33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3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3202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63172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19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,21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29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3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18093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82910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</w:tbl>
    <w:p>
      <w:r>
        <w:br w:type="page"/>
      </w:r>
    </w:p>
    <w:bookmarkEnd w:id="20"/>
    <w:bookmarkStart w:id="24" w:name="test-data-graph"/>
    <w:p>
      <w:pPr>
        <w:pStyle w:val="Heading2"/>
      </w:pPr>
      <w:r>
        <w:t xml:space="preserve">Test Data Graph</w:t>
      </w:r>
    </w:p>
    <w:p>
      <w:pPr>
        <w:pStyle w:val="FirstParagraph"/>
      </w:pPr>
      <w:r>
        <w:t xml:space="preserve">This graph shows the output for the random forest model using NHS open data source Prescriber/Dispenser Dataset.</w:t>
      </w:r>
    </w:p>
    <w:p>
      <w:pPr>
        <w:pStyle w:val="SourceCode"/>
      </w:pPr>
      <w:r>
        <w:rPr>
          <w:rStyle w:val="NormalTok"/>
        </w:rPr>
        <w:t xml:space="preserve">final_grap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\Users\benny\Documents\My%20Resps\NHS-Open-Data---Supervised-and-Unsupervised-Machine-Learning-Techniques---AI-Showcase\2025-08-07_S08000032_files/figure-docx/graph_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aud Detection Report</dc:title>
  <dc:creator/>
  <cp:keywords/>
  <dcterms:created xsi:type="dcterms:W3CDTF">2025-08-07T17:53:18Z</dcterms:created>
  <dcterms:modified xsi:type="dcterms:W3CDTF">2025-08-07T17:5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20</vt:lpwstr>
  </property>
  <property fmtid="{D5CDD505-2E9C-101B-9397-08002B2CF9AE}" pid="3" name="output">
    <vt:lpwstr/>
  </property>
  <property fmtid="{D5CDD505-2E9C-101B-9397-08002B2CF9AE}" pid="4" name="params">
    <vt:lpwstr/>
  </property>
</Properties>
</file>